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numb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o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6 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 478 (-3 677, 14 0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-6 701, 4 8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025 (-6 724, 3 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58 (-2 997, 3 8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571 (-6 494, 2 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169 (-1 125, 5 2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 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48 (-3 705, 5 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27 (-2 776, 4 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637 (-1 010, 4 0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2 (-813, 1 8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86 (-1 547, 2 8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583 (53, 2 9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9 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 206 (-34 127, 38 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727 (-15 979, 23 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609 (-18 515, 18 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049 (-11 342, 12 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85 (-17 209, 16 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224 (-8 112, 11 6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0 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4 (-12 907, 9 8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03 (-9 789, 7 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651 (-4 020, 8 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995 (-1 150, 4 9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72 (-9 312, 7 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231 (-1 459, 5 69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3 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 842 (-45 784, 22 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256 (-20 332, 14 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744 (-15 030, 16 3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99 (-12 132, 8 5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645 (-16 868, 10 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944 (-7 444, 12 4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 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174 (-3 235, 12 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253 (-2 341, 9 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635 (-3 192, 5 5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02 (-1 031, 3 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044 (-3 660, 5 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7 653 (10 073, 22 0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28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 185 (-165 100, 102 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373 (-61 263, 71 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 384 (-88 898, 40 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 728 (-81 764, 35 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118 (-55 409, 59 7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206 (-29 689, 32 3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72 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465 (-91 948, 79 4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 410 (-26 064, 121 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49 426 (6 208, 88 1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782 (-14 509, 30 8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 854 (-22 537, 50 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754 (-19 761, 33 19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 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9 847 (-50 501, -7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056 (-15 604, 4 8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85 (-9 388, 8 7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324 (-3 614, 8 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239 (-4 742, 8 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96 (-6 093, 5 8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3 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77 (-9 479, 8 7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667 (-15 148, 4 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26 (-5 835, 5 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338 (-1 720, 5 7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(-2 489, 2 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88 (-1 892, 4 29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1 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7 875 (-132 693, 47 7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588 (-37 488, 45 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09 (-43 731, 34 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224 (-33 186, 37 2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929 (-23 695, 37 8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823 (-12 997, 33 5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4 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955 (-33 726, 33 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618 (-12 816, 45 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6 204 (8 802, 42 11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711 (-5 597, 14 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 631 (-4 745, 27 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8 791 (1 367, 16 04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308 (-1 299, 4 9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0 (-2 028, 2 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19 (-1 185, 2 5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35 (-902, 1 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 (-1 767, 1 3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1 (-1 015, 1 5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34 (-3 065, 1 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07 (-1 858, 1 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87 (-494, 1 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7 (-350, 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5 (-991, 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24 (314, 1 47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 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465 (-10 404, 4 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05 (-2 734, 3 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388 (-6 765, 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10 (-823, 2 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71 (-2 805, 1 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 (-2 317, 1 9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 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461 (-2 950, 6 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10 (-5 154, 2 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79 (-2 281, 2 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70 (-884, 3 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77 (-5 347, 3 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9 (-1 451, 1 815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29:35Z</dcterms:created>
  <dcterms:modified xsi:type="dcterms:W3CDTF">2025-04-25T16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